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CEE86F" w14:textId="63794485" w:rsidR="001D60A9" w:rsidRDefault="001D60A9" w:rsidP="000237D1">
      <w:pPr>
        <w:spacing w:line="276" w:lineRule="auto"/>
      </w:pPr>
    </w:p>
    <w:sdt>
      <w:sdtPr>
        <w:rPr>
          <w:b/>
          <w:bCs/>
          <w:color w:val="1C143D"/>
          <w:sz w:val="28"/>
          <w:szCs w:val="28"/>
        </w:rPr>
        <w:id w:val="-1634778367"/>
        <w:lock w:val="sdtLocked"/>
        <w:placeholder>
          <w:docPart w:val="DefaultPlaceholder_-1854013440"/>
        </w:placeholder>
        <w15:color w:val="333399"/>
        <w:text/>
      </w:sdtPr>
      <w:sdtEndPr/>
      <w:sdtContent>
        <w:p w14:paraId="3E46975B" w14:textId="640850E2" w:rsidR="00CF5129" w:rsidRPr="005B0E19" w:rsidRDefault="003E2FD4" w:rsidP="000237D1">
          <w:pPr>
            <w:spacing w:line="276" w:lineRule="auto"/>
            <w:jc w:val="center"/>
            <w:rPr>
              <w:b/>
              <w:bCs/>
              <w:color w:val="1C143D"/>
              <w:sz w:val="28"/>
              <w:szCs w:val="28"/>
            </w:rPr>
          </w:pPr>
          <w:r w:rsidRPr="005B0E19">
            <w:rPr>
              <w:b/>
              <w:bCs/>
              <w:color w:val="1C143D"/>
              <w:sz w:val="28"/>
              <w:szCs w:val="28"/>
            </w:rPr>
            <w:t>Insert Research Title</w:t>
          </w:r>
        </w:p>
      </w:sdtContent>
    </w:sdt>
    <w:p w14:paraId="63AD6A37" w14:textId="6C2F354C" w:rsidR="00CF5129" w:rsidRDefault="00CF5129" w:rsidP="000237D1">
      <w:pPr>
        <w:spacing w:line="276" w:lineRule="auto"/>
      </w:pPr>
    </w:p>
    <w:p w14:paraId="2BE4E967" w14:textId="77777777" w:rsidR="000237D1" w:rsidRPr="000237D1" w:rsidRDefault="00102923" w:rsidP="000237D1">
      <w:pPr>
        <w:spacing w:after="0" w:line="276" w:lineRule="auto"/>
        <w:jc w:val="center"/>
        <w:rPr>
          <w:b/>
          <w:bCs/>
        </w:rPr>
      </w:pPr>
      <w:sdt>
        <w:sdtPr>
          <w:rPr>
            <w:b/>
            <w:bCs/>
          </w:rPr>
          <w:id w:val="1277765337"/>
          <w:placeholder>
            <w:docPart w:val="DefaultPlaceholder_-1854013440"/>
          </w:placeholder>
          <w15:color w:val="333399"/>
          <w:text/>
        </w:sdtPr>
        <w:sdtEndPr/>
        <w:sdtContent>
          <w:r w:rsidR="003E2FD4" w:rsidRPr="000237D1">
            <w:rPr>
              <w:b/>
              <w:bCs/>
            </w:rPr>
            <w:t>Full Name</w:t>
          </w:r>
        </w:sdtContent>
      </w:sdt>
    </w:p>
    <w:sdt>
      <w:sdtPr>
        <w:id w:val="278839450"/>
        <w:lock w:val="sdtLocked"/>
        <w:placeholder>
          <w:docPart w:val="DefaultPlaceholder_-1854013440"/>
        </w:placeholder>
        <w15:color w:val="333399"/>
        <w:text/>
      </w:sdtPr>
      <w:sdtEndPr/>
      <w:sdtContent>
        <w:p w14:paraId="71C2D060" w14:textId="4B293E7D" w:rsidR="000237D1" w:rsidRDefault="000237D1" w:rsidP="000237D1">
          <w:pPr>
            <w:spacing w:after="0" w:line="276" w:lineRule="auto"/>
            <w:jc w:val="center"/>
          </w:pPr>
          <w:r>
            <w:t>Faculty</w:t>
          </w:r>
        </w:p>
      </w:sdtContent>
    </w:sdt>
    <w:sdt>
      <w:sdtPr>
        <w:id w:val="1345136978"/>
        <w:placeholder>
          <w:docPart w:val="DefaultPlaceholder_-1854013438"/>
        </w:placeholder>
        <w15:color w:val="333399"/>
        <w:dropDownList>
          <w:listItem w:displayText="Institution" w:value="Institution"/>
          <w:listItem w:displayText="Universiit Brunei Darussalam" w:value="UBD"/>
          <w:listItem w:displayText="Universiti Teknologi Brunei" w:value="UTB"/>
          <w:listItem w:displayText="Universiti Islam Sultan Sharif Ali" w:value="UNISSA"/>
          <w:listItem w:displayText="Kolej Universiti Perguruan Ugama Seri Begawan" w:value="KUPU BS"/>
          <w:listItem w:displayText="Politeknik Brunei" w:value="PB"/>
        </w:dropDownList>
      </w:sdtPr>
      <w:sdtEndPr/>
      <w:sdtContent>
        <w:p w14:paraId="51203FA1" w14:textId="084BE53F" w:rsidR="000237D1" w:rsidRDefault="005D2799" w:rsidP="000237D1">
          <w:pPr>
            <w:spacing w:after="0" w:line="276" w:lineRule="auto"/>
            <w:jc w:val="center"/>
          </w:pPr>
          <w:r>
            <w:t>Institution</w:t>
          </w:r>
        </w:p>
      </w:sdtContent>
    </w:sdt>
    <w:sdt>
      <w:sdtPr>
        <w:rPr>
          <w:i/>
          <w:iCs/>
        </w:rPr>
        <w:id w:val="-1600942054"/>
        <w:lock w:val="sdtLocked"/>
        <w:placeholder>
          <w:docPart w:val="DefaultPlaceholder_-1854013440"/>
        </w:placeholder>
        <w15:color w:val="333399"/>
        <w:text/>
      </w:sdtPr>
      <w:sdtEndPr/>
      <w:sdtContent>
        <w:p w14:paraId="57547961" w14:textId="70C853F7" w:rsidR="000237D1" w:rsidRPr="000237D1" w:rsidRDefault="000237D1" w:rsidP="000237D1">
          <w:pPr>
            <w:spacing w:line="276" w:lineRule="auto"/>
            <w:jc w:val="center"/>
            <w:rPr>
              <w:i/>
              <w:iCs/>
            </w:rPr>
          </w:pPr>
          <w:r w:rsidRPr="000237D1">
            <w:rPr>
              <w:i/>
              <w:iCs/>
            </w:rPr>
            <w:t>Student Email</w:t>
          </w:r>
        </w:p>
      </w:sdtContent>
    </w:sdt>
    <w:sdt>
      <w:sdtPr>
        <w:rPr>
          <w:b/>
          <w:bCs/>
        </w:rPr>
        <w:id w:val="376980705"/>
        <w:lock w:val="sdtLocked"/>
        <w:placeholder>
          <w:docPart w:val="DefaultPlaceholder_-1854013440"/>
        </w:placeholder>
        <w15:color w:val="333399"/>
        <w:text w:multiLine="1"/>
      </w:sdtPr>
      <w:sdtEndPr/>
      <w:sdtContent>
        <w:p w14:paraId="7F7323F9" w14:textId="02156E7C" w:rsidR="000237D1" w:rsidRPr="000237D1" w:rsidRDefault="000237D1" w:rsidP="000237D1">
          <w:pPr>
            <w:spacing w:after="0" w:line="276" w:lineRule="auto"/>
            <w:jc w:val="center"/>
            <w:rPr>
              <w:b/>
              <w:bCs/>
            </w:rPr>
          </w:pPr>
          <w:r w:rsidRPr="000237D1">
            <w:rPr>
              <w:b/>
              <w:bCs/>
            </w:rPr>
            <w:t>Supervisor Name(s)</w:t>
          </w:r>
        </w:p>
      </w:sdtContent>
    </w:sdt>
    <w:sdt>
      <w:sdtPr>
        <w:rPr>
          <w:i/>
          <w:iCs/>
        </w:rPr>
        <w:id w:val="1629362463"/>
        <w:lock w:val="sdtLocked"/>
        <w:placeholder>
          <w:docPart w:val="DefaultPlaceholder_-1854013440"/>
        </w:placeholder>
        <w15:color w:val="333399"/>
        <w:text w:multiLine="1"/>
      </w:sdtPr>
      <w:sdtEndPr/>
      <w:sdtContent>
        <w:p w14:paraId="5533C32D" w14:textId="52141366" w:rsidR="000237D1" w:rsidRDefault="000237D1" w:rsidP="000237D1">
          <w:pPr>
            <w:spacing w:line="276" w:lineRule="auto"/>
            <w:jc w:val="center"/>
            <w:rPr>
              <w:i/>
              <w:iCs/>
            </w:rPr>
          </w:pPr>
          <w:r w:rsidRPr="000237D1">
            <w:rPr>
              <w:i/>
              <w:iCs/>
            </w:rPr>
            <w:t>Supervisor Email(s)</w:t>
          </w:r>
        </w:p>
      </w:sdtContent>
    </w:sdt>
    <w:p w14:paraId="67392491" w14:textId="060FC57A" w:rsidR="000237D1" w:rsidRDefault="000237D1" w:rsidP="000237D1">
      <w:pPr>
        <w:pBdr>
          <w:bottom w:val="single" w:sz="4" w:space="1" w:color="auto"/>
        </w:pBdr>
        <w:spacing w:line="276" w:lineRule="auto"/>
        <w:jc w:val="center"/>
      </w:pPr>
    </w:p>
    <w:p w14:paraId="26177AD1" w14:textId="0A77508F" w:rsidR="000237D1" w:rsidRDefault="000237D1" w:rsidP="000237D1">
      <w:pPr>
        <w:spacing w:line="276" w:lineRule="auto"/>
        <w:jc w:val="center"/>
      </w:pPr>
    </w:p>
    <w:p w14:paraId="34782070" w14:textId="4F9AA8CB" w:rsidR="000237D1" w:rsidRPr="005B0E19" w:rsidRDefault="009516F6" w:rsidP="009516F6">
      <w:pPr>
        <w:spacing w:before="240" w:line="276" w:lineRule="auto"/>
        <w:jc w:val="both"/>
        <w:rPr>
          <w:b/>
          <w:bCs/>
          <w:color w:val="1C143D"/>
          <w:sz w:val="24"/>
          <w:szCs w:val="24"/>
        </w:rPr>
      </w:pPr>
      <w:r w:rsidRPr="005B0E19">
        <w:rPr>
          <w:b/>
          <w:bCs/>
          <w:color w:val="1C143D"/>
          <w:sz w:val="24"/>
          <w:szCs w:val="24"/>
        </w:rPr>
        <w:t>Author Bio</w:t>
      </w:r>
      <w:r w:rsidR="00773975" w:rsidRPr="005B0E19">
        <w:rPr>
          <w:b/>
          <w:bCs/>
          <w:color w:val="1C143D"/>
          <w:sz w:val="24"/>
          <w:szCs w:val="24"/>
        </w:rPr>
        <w:t xml:space="preserve"> (max 2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61F06" w14:paraId="6D1CDDB6" w14:textId="77777777" w:rsidTr="00561F06">
        <w:trPr>
          <w:trHeight w:val="4216"/>
        </w:trPr>
        <w:sdt>
          <w:sdtPr>
            <w:rPr>
              <w:rFonts w:cstheme="minorHAnsi"/>
              <w:lang w:val="en-US"/>
            </w:rPr>
            <w:id w:val="-1486003730"/>
            <w:lock w:val="sdtLocked"/>
            <w:placeholder>
              <w:docPart w:val="7C9C9789D1C84D5EAD33D39C0CF8B114"/>
            </w:placeholder>
            <w:showingPlcHdr/>
            <w15:color w:val="333399"/>
            <w:text w:multiLine="1"/>
          </w:sdtPr>
          <w:sdtEndPr/>
          <w:sdtContent>
            <w:tc>
              <w:tcPr>
                <w:tcW w:w="9016" w:type="dxa"/>
              </w:tcPr>
              <w:p w14:paraId="7FEAC88E" w14:textId="241C7BB2" w:rsidR="00561F06" w:rsidRPr="00773975" w:rsidRDefault="00773975" w:rsidP="00773975">
                <w:pPr>
                  <w:spacing w:line="276" w:lineRule="auto"/>
                  <w:jc w:val="both"/>
                  <w:rPr>
                    <w:rFonts w:cstheme="minorHAnsi"/>
                    <w:lang w:val="en-US"/>
                  </w:rPr>
                </w:pPr>
                <w:r w:rsidRPr="002754E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51E3F83" w14:textId="712E9E2D" w:rsidR="009516F6" w:rsidRPr="005B0E19" w:rsidRDefault="00561F06" w:rsidP="009516F6">
      <w:pPr>
        <w:spacing w:before="240" w:line="276" w:lineRule="auto"/>
        <w:jc w:val="both"/>
        <w:rPr>
          <w:rFonts w:cstheme="minorHAnsi"/>
          <w:b/>
          <w:bCs/>
          <w:color w:val="1C143D"/>
          <w:sz w:val="24"/>
          <w:szCs w:val="24"/>
          <w:lang w:val="en-US"/>
        </w:rPr>
      </w:pPr>
      <w:r w:rsidRPr="005B0E19">
        <w:rPr>
          <w:rFonts w:cstheme="minorHAnsi"/>
          <w:b/>
          <w:bCs/>
          <w:color w:val="1C143D"/>
          <w:sz w:val="24"/>
          <w:szCs w:val="24"/>
          <w:lang w:val="en-US"/>
        </w:rPr>
        <w:t>Author Photo</w:t>
      </w:r>
      <w:r w:rsidR="00773975" w:rsidRPr="005B0E19">
        <w:rPr>
          <w:rFonts w:cstheme="minorHAnsi"/>
          <w:b/>
          <w:bCs/>
          <w:color w:val="1C143D"/>
          <w:sz w:val="24"/>
          <w:szCs w:val="24"/>
          <w:lang w:val="en-US"/>
        </w:rPr>
        <w:t xml:space="preserve"> (decent and professional)</w:t>
      </w:r>
    </w:p>
    <w:sdt>
      <w:sdtPr>
        <w:rPr>
          <w:rFonts w:cstheme="minorHAnsi"/>
          <w:lang w:val="en-US"/>
        </w:rPr>
        <w:id w:val="-1715957104"/>
        <w:lock w:val="sdtLocked"/>
        <w:showingPlcHdr/>
        <w15:color w:val="333399"/>
        <w:picture/>
      </w:sdtPr>
      <w:sdtEndPr/>
      <w:sdtContent>
        <w:p w14:paraId="6D042315" w14:textId="3AD54C2E" w:rsidR="00561F06" w:rsidRPr="00561F06" w:rsidRDefault="00561F06" w:rsidP="00561F06">
          <w:pPr>
            <w:spacing w:line="276" w:lineRule="auto"/>
            <w:jc w:val="both"/>
            <w:rPr>
              <w:rFonts w:cstheme="minorHAnsi"/>
              <w:lang w:val="en-US"/>
            </w:rPr>
          </w:pPr>
          <w:r>
            <w:rPr>
              <w:rFonts w:cstheme="minorHAnsi"/>
              <w:noProof/>
              <w:lang w:val="en-US"/>
            </w:rPr>
            <w:drawing>
              <wp:inline distT="0" distB="0" distL="0" distR="0" wp14:anchorId="2DA9BF09" wp14:editId="16EDC618">
                <wp:extent cx="1524000" cy="1524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152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sectPr w:rsidR="00561F06" w:rsidRPr="00561F06" w:rsidSect="00CF5129">
      <w:headerReference w:type="default" r:id="rId9"/>
      <w:footerReference w:type="default" r:id="rId10"/>
      <w:pgSz w:w="11906" w:h="16838"/>
      <w:pgMar w:top="283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A9F242" w14:textId="77777777" w:rsidR="00102923" w:rsidRDefault="00102923" w:rsidP="00CF5129">
      <w:pPr>
        <w:spacing w:after="0" w:line="240" w:lineRule="auto"/>
      </w:pPr>
      <w:r>
        <w:separator/>
      </w:r>
    </w:p>
  </w:endnote>
  <w:endnote w:type="continuationSeparator" w:id="0">
    <w:p w14:paraId="7AA5077F" w14:textId="77777777" w:rsidR="00102923" w:rsidRDefault="00102923" w:rsidP="00CF5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66DE1" w14:textId="46D99457" w:rsidR="00CF5129" w:rsidRDefault="005B0E1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1C9D7B" wp14:editId="2D75BF13">
              <wp:simplePos x="0" y="0"/>
              <wp:positionH relativeFrom="column">
                <wp:posOffset>-1188720</wp:posOffset>
              </wp:positionH>
              <wp:positionV relativeFrom="paragraph">
                <wp:posOffset>-313055</wp:posOffset>
              </wp:positionV>
              <wp:extent cx="8183880" cy="967740"/>
              <wp:effectExtent l="0" t="0" r="26670" b="2286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183880" cy="967740"/>
                      </a:xfrm>
                      <a:prstGeom prst="rect">
                        <a:avLst/>
                      </a:prstGeom>
                      <a:solidFill>
                        <a:srgbClr val="1C143D"/>
                      </a:solidFill>
                      <a:ln>
                        <a:solidFill>
                          <a:srgbClr val="1C143D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15285D" id="Rectangle 2" o:spid="_x0000_s1026" style="position:absolute;margin-left:-93.6pt;margin-top:-24.65pt;width:644.4pt;height:76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" fillcolor="#1c143d" strokecolor="#1c143d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D0666E" w14:textId="77777777" w:rsidR="00102923" w:rsidRDefault="00102923" w:rsidP="00CF5129">
      <w:pPr>
        <w:spacing w:after="0" w:line="240" w:lineRule="auto"/>
      </w:pPr>
      <w:r>
        <w:separator/>
      </w:r>
    </w:p>
  </w:footnote>
  <w:footnote w:type="continuationSeparator" w:id="0">
    <w:p w14:paraId="4D72C6B0" w14:textId="77777777" w:rsidR="00102923" w:rsidRDefault="00102923" w:rsidP="00CF51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F6F6CE" w14:textId="448D4F3B" w:rsidR="00CF5129" w:rsidRDefault="00CF512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25CEDD2" wp14:editId="6DC10AC3">
          <wp:simplePos x="0" y="0"/>
          <wp:positionH relativeFrom="margin">
            <wp:posOffset>-1036320</wp:posOffset>
          </wp:positionH>
          <wp:positionV relativeFrom="paragraph">
            <wp:posOffset>-464820</wp:posOffset>
          </wp:positionV>
          <wp:extent cx="7808770" cy="1724064"/>
          <wp:effectExtent l="0" t="0" r="1905" b="9525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843" b="5843"/>
                  <a:stretch>
                    <a:fillRect/>
                  </a:stretch>
                </pic:blipFill>
                <pic:spPr bwMode="auto">
                  <a:xfrm>
                    <a:off x="0" y="0"/>
                    <a:ext cx="7808770" cy="17240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C8001A"/>
    <w:multiLevelType w:val="hybridMultilevel"/>
    <w:tmpl w:val="38B858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0818D5"/>
    <w:multiLevelType w:val="hybridMultilevel"/>
    <w:tmpl w:val="91362D5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8Gtb4wD24sIZZt87WnACwoOkBIA3KVztNfuBaX2cI+pUYnxL2sAWJl8BCvWaJmr137T5gAHpXPLSZQ5lfoQ4wA==" w:salt="I0JABeo7A5uLq5uApCB2G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Dc2NTUwNbAwNTFW0lEKTi0uzszPAykwqgUAjVU9HSwAAAA="/>
  </w:docVars>
  <w:rsids>
    <w:rsidRoot w:val="00CF5129"/>
    <w:rsid w:val="000237D1"/>
    <w:rsid w:val="00102923"/>
    <w:rsid w:val="001A1272"/>
    <w:rsid w:val="001D60A9"/>
    <w:rsid w:val="00225385"/>
    <w:rsid w:val="002B1F4D"/>
    <w:rsid w:val="003E2FD4"/>
    <w:rsid w:val="00457B24"/>
    <w:rsid w:val="00561F06"/>
    <w:rsid w:val="005B0E19"/>
    <w:rsid w:val="005D2799"/>
    <w:rsid w:val="005F1BFF"/>
    <w:rsid w:val="00773975"/>
    <w:rsid w:val="00781621"/>
    <w:rsid w:val="009516F6"/>
    <w:rsid w:val="00B549E6"/>
    <w:rsid w:val="00CB6D0D"/>
    <w:rsid w:val="00CF5129"/>
    <w:rsid w:val="00D329B2"/>
    <w:rsid w:val="00D75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AADCE1"/>
  <w15:chartTrackingRefBased/>
  <w15:docId w15:val="{F1BE8912-4D0A-4823-8DB0-387AB47C8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129"/>
  </w:style>
  <w:style w:type="paragraph" w:styleId="Footer">
    <w:name w:val="footer"/>
    <w:basedOn w:val="Normal"/>
    <w:link w:val="FooterChar"/>
    <w:uiPriority w:val="99"/>
    <w:unhideWhenUsed/>
    <w:rsid w:val="00CF5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129"/>
  </w:style>
  <w:style w:type="table" w:styleId="TableGrid">
    <w:name w:val="Table Grid"/>
    <w:basedOn w:val="TableNormal"/>
    <w:uiPriority w:val="39"/>
    <w:rsid w:val="00CF5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F5129"/>
    <w:rPr>
      <w:color w:val="808080"/>
    </w:rPr>
  </w:style>
  <w:style w:type="paragraph" w:styleId="ListParagraph">
    <w:name w:val="List Paragraph"/>
    <w:basedOn w:val="Normal"/>
    <w:uiPriority w:val="34"/>
    <w:qFormat/>
    <w:rsid w:val="000237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72FF3-D76B-4F3E-BC29-A4DF3B343835}"/>
      </w:docPartPr>
      <w:docPartBody>
        <w:p w:rsidR="00396A28" w:rsidRDefault="00CB4329">
          <w:r w:rsidRPr="002754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3E9EF-EEC3-41A9-BA46-13ECF9373C42}"/>
      </w:docPartPr>
      <w:docPartBody>
        <w:p w:rsidR="002D4610" w:rsidRDefault="00396A28">
          <w:r w:rsidRPr="002754E1">
            <w:rPr>
              <w:rStyle w:val="PlaceholderText"/>
            </w:rPr>
            <w:t>Choose an item.</w:t>
          </w:r>
        </w:p>
      </w:docPartBody>
    </w:docPart>
    <w:docPart>
      <w:docPartPr>
        <w:name w:val="7C9C9789D1C84D5EAD33D39C0CF8B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EA2A5-70E1-4989-AF3F-2F40DF489241}"/>
      </w:docPartPr>
      <w:docPartBody>
        <w:p w:rsidR="004448A2" w:rsidRDefault="004448A2" w:rsidP="004448A2">
          <w:pPr>
            <w:pStyle w:val="7C9C9789D1C84D5EAD33D39C0CF8B1142"/>
          </w:pPr>
          <w:r w:rsidRPr="002754E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4329"/>
    <w:rsid w:val="00050484"/>
    <w:rsid w:val="0008020D"/>
    <w:rsid w:val="001D131F"/>
    <w:rsid w:val="002D4610"/>
    <w:rsid w:val="00333531"/>
    <w:rsid w:val="00396A28"/>
    <w:rsid w:val="004448A2"/>
    <w:rsid w:val="006E33E6"/>
    <w:rsid w:val="00C17826"/>
    <w:rsid w:val="00CB4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448A2"/>
    <w:rPr>
      <w:color w:val="808080"/>
    </w:rPr>
  </w:style>
  <w:style w:type="paragraph" w:customStyle="1" w:styleId="7C9C9789D1C84D5EAD33D39C0CF8B114">
    <w:name w:val="7C9C9789D1C84D5EAD33D39C0CF8B114"/>
    <w:rsid w:val="00C17826"/>
    <w:rPr>
      <w:rFonts w:eastAsiaTheme="minorHAnsi"/>
      <w:lang w:eastAsia="en-US"/>
    </w:rPr>
  </w:style>
  <w:style w:type="paragraph" w:customStyle="1" w:styleId="7C9C9789D1C84D5EAD33D39C0CF8B1141">
    <w:name w:val="7C9C9789D1C84D5EAD33D39C0CF8B1141"/>
    <w:rsid w:val="004448A2"/>
    <w:rPr>
      <w:rFonts w:eastAsiaTheme="minorHAnsi"/>
      <w:lang w:eastAsia="en-US"/>
    </w:rPr>
  </w:style>
  <w:style w:type="paragraph" w:customStyle="1" w:styleId="7C9C9789D1C84D5EAD33D39C0CF8B1142">
    <w:name w:val="7C9C9789D1C84D5EAD33D39C0CF8B1142"/>
    <w:rsid w:val="004448A2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CF08D5-2AED-4960-ADED-AE022C687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34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ohamed Syazwan bin Ab Talib</dc:creator>
  <cp:keywords/>
  <dc:description/>
  <cp:lastModifiedBy>Dr Mohamed Syazwan bin Ab Talib</cp:lastModifiedBy>
  <cp:revision>11</cp:revision>
  <dcterms:created xsi:type="dcterms:W3CDTF">2021-02-11T05:05:00Z</dcterms:created>
  <dcterms:modified xsi:type="dcterms:W3CDTF">2021-02-16T03:47:00Z</dcterms:modified>
</cp:coreProperties>
</file>